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8B49E" w14:textId="77777777" w:rsidR="007407A5" w:rsidRDefault="007407A5" w:rsidP="007E3502">
      <w:pPr>
        <w:pStyle w:val="Heading2"/>
        <w:tabs>
          <w:tab w:val="clear" w:pos="576"/>
        </w:tabs>
        <w:ind w:left="567" w:firstLine="0"/>
      </w:pPr>
      <w:r>
        <w:t xml:space="preserve">Task 1: Evidence Guide </w:t>
      </w:r>
    </w:p>
    <w:p w14:paraId="313D2978" w14:textId="7ED3F05A" w:rsidR="007E3502" w:rsidRPr="00F00796" w:rsidRDefault="007E3502" w:rsidP="007E3502">
      <w:pPr>
        <w:pStyle w:val="Heading2"/>
        <w:tabs>
          <w:tab w:val="clear" w:pos="576"/>
        </w:tabs>
        <w:ind w:left="567" w:firstLine="0"/>
      </w:pPr>
      <w:r w:rsidRPr="005149FC"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2"/>
        <w:gridCol w:w="4284"/>
        <w:gridCol w:w="794"/>
        <w:gridCol w:w="1132"/>
        <w:gridCol w:w="808"/>
        <w:gridCol w:w="834"/>
        <w:gridCol w:w="1264"/>
      </w:tblGrid>
      <w:tr w:rsidR="007E3502" w:rsidRPr="007023B1" w14:paraId="12919600" w14:textId="77777777" w:rsidTr="00205B23">
        <w:trPr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CA41B" w14:textId="77777777" w:rsidR="007E3502" w:rsidRPr="007023B1" w:rsidRDefault="007E3502" w:rsidP="00893BFC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06C88" w14:textId="77777777" w:rsidR="007E3502" w:rsidRPr="008B26FE" w:rsidRDefault="007E3502" w:rsidP="00893BFC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09D9B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B3B6C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043584E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F7968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17926" w14:textId="77777777" w:rsidR="007E3502" w:rsidRPr="007023B1" w:rsidRDefault="007E3502" w:rsidP="007E3502">
            <w:pPr>
              <w:jc w:val="center"/>
            </w:pPr>
          </w:p>
        </w:tc>
      </w:tr>
      <w:tr w:rsidR="007E3502" w:rsidRPr="007023B1" w14:paraId="44AD3E63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9F0C3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63C50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89E0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34CA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7D7C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7E3502" w:rsidRPr="007023B1" w14:paraId="7A1A2490" w14:textId="77777777" w:rsidTr="00205B23">
        <w:trPr>
          <w:trHeight w:val="54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CE3" w14:textId="6CF3AE20" w:rsidR="007E3502" w:rsidRDefault="00D05B32" w:rsidP="00893BF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icoCTF</w:t>
            </w:r>
            <w:proofErr w:type="spellEnd"/>
          </w:p>
          <w:p w14:paraId="26AF1E1C" w14:textId="36AE9D43" w:rsidR="00CD7356" w:rsidRPr="00CD7356" w:rsidRDefault="00CD7356" w:rsidP="00893BFC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03255" w14:textId="19542BB8" w:rsidR="008B26FE" w:rsidRDefault="00205B23" w:rsidP="008B26FE">
            <w:r>
              <w:t xml:space="preserve">You have submitted </w:t>
            </w:r>
            <w:r w:rsidRPr="00205B23">
              <w:rPr>
                <w:b/>
                <w:bCs/>
              </w:rPr>
              <w:t xml:space="preserve">evidence of your </w:t>
            </w:r>
            <w:proofErr w:type="spellStart"/>
            <w:r w:rsidR="00D05B32">
              <w:rPr>
                <w:b/>
                <w:bCs/>
              </w:rPr>
              <w:t>picoCTF</w:t>
            </w:r>
            <w:proofErr w:type="spellEnd"/>
            <w:r w:rsidR="00D05B32">
              <w:t xml:space="preserve"> solutions</w:t>
            </w:r>
            <w:r w:rsidRPr="00205B23">
              <w:rPr>
                <w:b/>
                <w:bCs/>
              </w:rPr>
              <w:t xml:space="preserve"> </w:t>
            </w:r>
            <w:r w:rsidRPr="00205B23">
              <w:t>during Term 4</w:t>
            </w:r>
            <w:r>
              <w:t>. This work is expected to be indic</w:t>
            </w:r>
            <w:r w:rsidR="00D05B32">
              <w:t>a</w:t>
            </w:r>
            <w:r>
              <w:t xml:space="preserve">tive </w:t>
            </w:r>
            <w:r w:rsidR="00D05B32">
              <w:t>and highlights the learning journey's significant outputs</w:t>
            </w:r>
            <w:r>
              <w:t xml:space="preserve">. </w:t>
            </w:r>
          </w:p>
          <w:p w14:paraId="518A0E8D" w14:textId="385D0C58" w:rsidR="00205B23" w:rsidRDefault="00205B23" w:rsidP="008B26FE"/>
          <w:p w14:paraId="1C948A20" w14:textId="165B23C5" w:rsidR="00205B23" w:rsidRDefault="00D05B32" w:rsidP="00205B23">
            <w:pPr>
              <w:pStyle w:val="ListParagraph"/>
              <w:numPr>
                <w:ilvl w:val="0"/>
                <w:numId w:val="8"/>
              </w:numPr>
            </w:pPr>
            <w:r>
              <w:t>A writeup/explanation of each problem solved</w:t>
            </w:r>
          </w:p>
          <w:p w14:paraId="653DFCCD" w14:textId="4AFECD5D" w:rsidR="00D05B32" w:rsidRDefault="00D05B32" w:rsidP="00205B23">
            <w:pPr>
              <w:pStyle w:val="ListParagraph"/>
              <w:numPr>
                <w:ilvl w:val="0"/>
                <w:numId w:val="8"/>
              </w:numPr>
            </w:pPr>
            <w:r>
              <w:t xml:space="preserve">A bibliography of any supporting documentation that you used (APA 5th) </w:t>
            </w:r>
          </w:p>
          <w:p w14:paraId="618E6D44" w14:textId="08114EB5" w:rsidR="00D05B32" w:rsidRDefault="00D05B32" w:rsidP="00205B23">
            <w:pPr>
              <w:pStyle w:val="ListParagraph"/>
              <w:numPr>
                <w:ilvl w:val="0"/>
                <w:numId w:val="8"/>
              </w:numPr>
            </w:pPr>
            <w:r>
              <w:t xml:space="preserve">Short video evidence of your solutions in its most complete form </w:t>
            </w:r>
          </w:p>
          <w:p w14:paraId="7BAF0D15" w14:textId="1BB9D9D6" w:rsidR="00CD7356" w:rsidRPr="007023B1" w:rsidRDefault="00CD7356" w:rsidP="00205B23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595E7D4" w14:textId="5FC9F7C4" w:rsidR="00CD7356" w:rsidRDefault="007E3502" w:rsidP="00CD7356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62330C18" w14:textId="1F820F6A" w:rsidR="00205B23" w:rsidRDefault="00205B23" w:rsidP="00CD7356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5B9628E7" w14:textId="2AAC0621" w:rsidR="00205B23" w:rsidRPr="007023B1" w:rsidRDefault="00205B23" w:rsidP="00CD7356">
            <w:pPr>
              <w:jc w:val="center"/>
              <w:rPr>
                <w:color w:val="auto"/>
                <w:kern w:val="0"/>
              </w:rPr>
            </w:pPr>
            <w:r>
              <w:rPr>
                <w:rFonts w:eastAsia="Calibri"/>
              </w:rPr>
              <w:t>2</w:t>
            </w:r>
          </w:p>
          <w:p w14:paraId="58283226" w14:textId="37E4734E" w:rsidR="007E3502" w:rsidRPr="007023B1" w:rsidRDefault="007E3502" w:rsidP="007E3502">
            <w:pPr>
              <w:jc w:val="center"/>
              <w:rPr>
                <w:color w:val="auto"/>
                <w:kern w:val="0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D2D70C9" w14:textId="77777777" w:rsidR="007E3502" w:rsidRDefault="00205B23" w:rsidP="007E3502">
            <w:pPr>
              <w:jc w:val="center"/>
            </w:pPr>
            <w:r w:rsidRPr="007023B1">
              <w:t>__/2</w:t>
            </w:r>
          </w:p>
          <w:p w14:paraId="1C774ED2" w14:textId="77777777" w:rsidR="00205B23" w:rsidRDefault="00205B23" w:rsidP="007E3502">
            <w:pPr>
              <w:jc w:val="center"/>
            </w:pPr>
            <w:r w:rsidRPr="007023B1">
              <w:t>__/2</w:t>
            </w:r>
          </w:p>
          <w:p w14:paraId="1918C036" w14:textId="2817A090" w:rsidR="00205B23" w:rsidRPr="007023B1" w:rsidRDefault="00205B23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B5F24D3" w14:textId="77777777" w:rsidR="007E3502" w:rsidRDefault="007E3502" w:rsidP="007E3502">
            <w:pPr>
              <w:jc w:val="center"/>
            </w:pPr>
            <w:r w:rsidRPr="007023B1">
              <w:t>__/2</w:t>
            </w:r>
          </w:p>
          <w:p w14:paraId="71D07227" w14:textId="77777777" w:rsidR="00205B23" w:rsidRDefault="00205B23" w:rsidP="007E3502">
            <w:pPr>
              <w:jc w:val="center"/>
            </w:pPr>
            <w:r w:rsidRPr="007023B1">
              <w:t>__/2</w:t>
            </w:r>
          </w:p>
          <w:p w14:paraId="65929A60" w14:textId="64B833AF" w:rsidR="00205B23" w:rsidRPr="007023B1" w:rsidRDefault="00205B23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69BB43C" w14:textId="292E92F3" w:rsidR="00CD7356" w:rsidRDefault="00CD7356" w:rsidP="007E3502">
            <w:pPr>
              <w:jc w:val="center"/>
            </w:pPr>
            <w:r>
              <w:t xml:space="preserve">A </w:t>
            </w:r>
            <w:r w:rsidR="00205B23">
              <w:t>x2</w:t>
            </w:r>
          </w:p>
          <w:p w14:paraId="6598DC69" w14:textId="5D0F14BE" w:rsidR="007E3502" w:rsidRPr="007023B1" w:rsidRDefault="00CD7356" w:rsidP="007E3502">
            <w:pPr>
              <w:jc w:val="center"/>
            </w:pPr>
            <w: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44C9C6F" w14:textId="5076B2C2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A __/</w:t>
            </w:r>
            <w:r w:rsidR="00CD7356">
              <w:t xml:space="preserve"> </w:t>
            </w:r>
            <w:r w:rsidR="00205B23">
              <w:t>12</w:t>
            </w:r>
            <w:r w:rsidRPr="007023B1">
              <w:br/>
              <w:t>T __/</w:t>
            </w:r>
            <w:r w:rsidR="00CD7356">
              <w:t xml:space="preserve"> </w:t>
            </w:r>
            <w:r w:rsidR="00205B23">
              <w:t xml:space="preserve">  6</w:t>
            </w:r>
          </w:p>
        </w:tc>
      </w:tr>
      <w:tr w:rsidR="00205B23" w:rsidRPr="007023B1" w14:paraId="03E74508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B7FED" w14:textId="3AA0A5F7" w:rsidR="00205B23" w:rsidRDefault="00205B23" w:rsidP="00205B23">
            <w:pPr>
              <w:rPr>
                <w:b/>
                <w:bCs/>
              </w:rPr>
            </w:pPr>
            <w:r>
              <w:rPr>
                <w:b/>
                <w:bCs/>
              </w:rPr>
              <w:t>Journal Responses</w:t>
            </w:r>
          </w:p>
          <w:p w14:paraId="2D6A89FA" w14:textId="400BC863" w:rsidR="00205B23" w:rsidRDefault="00205B23" w:rsidP="00205B23">
            <w:pPr>
              <w:rPr>
                <w:b/>
                <w:bCs/>
              </w:rPr>
            </w:pPr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5D028" w14:textId="4596C7D1" w:rsidR="00205B23" w:rsidRDefault="00205B23" w:rsidP="00205B23">
            <w:r>
              <w:t xml:space="preserve">You will have submitted </w:t>
            </w:r>
            <w:r w:rsidRPr="00205B23">
              <w:rPr>
                <w:b/>
                <w:bCs/>
              </w:rPr>
              <w:t>journal responses</w:t>
            </w:r>
            <w:r>
              <w:t xml:space="preserve"> during Term 4. You will </w:t>
            </w:r>
            <w:r w:rsidR="00D05B32">
              <w:t>receive</w:t>
            </w:r>
            <w:r>
              <w:t xml:space="preserve"> </w:t>
            </w:r>
            <w:r w:rsidR="00D05B32">
              <w:t>three</w:t>
            </w:r>
            <w:r>
              <w:t xml:space="preserve"> journal topics to respond. Each topic is linked to some </w:t>
            </w:r>
            <w:r w:rsidR="00D05B32">
              <w:t>significant</w:t>
            </w:r>
            <w:r>
              <w:t xml:space="preserve"> parts of the evidence guide questions. </w:t>
            </w:r>
          </w:p>
          <w:p w14:paraId="6B3C1535" w14:textId="592F7F26" w:rsidR="00205B23" w:rsidRDefault="00205B23" w:rsidP="00205B23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E978B5" w14:textId="77777777" w:rsidR="00205B23" w:rsidRDefault="00205B23" w:rsidP="00205B23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35627A6D" w14:textId="77777777" w:rsidR="00205B23" w:rsidRDefault="00205B23" w:rsidP="00205B23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7B0686D7" w14:textId="3D36E147" w:rsidR="00205B23" w:rsidRPr="007023B1" w:rsidRDefault="00205B23" w:rsidP="00205B23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E4F655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426DDD27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446FD839" w14:textId="7D6D366F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0F9F9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5B2ACB7F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11C6CEC3" w14:textId="61CE31C4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F6D055" w14:textId="0B2987EE" w:rsidR="00205B23" w:rsidRPr="007023B1" w:rsidRDefault="00205B23" w:rsidP="00205B23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A2F6EA" w14:textId="37B61213" w:rsidR="00205B23" w:rsidRPr="007023B1" w:rsidRDefault="00205B23" w:rsidP="00205B23">
            <w:pPr>
              <w:jc w:val="center"/>
            </w:pPr>
            <w:r w:rsidRPr="007023B1">
              <w:t>__/</w:t>
            </w:r>
            <w:r>
              <w:t xml:space="preserve"> 6</w:t>
            </w:r>
          </w:p>
        </w:tc>
      </w:tr>
      <w:tr w:rsidR="00205B23" w:rsidRPr="007023B1" w14:paraId="46F6026C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1B243" w14:textId="0AA4B479" w:rsidR="00205B23" w:rsidRDefault="00205B23" w:rsidP="00205B23">
            <w:pPr>
              <w:rPr>
                <w:b/>
                <w:bCs/>
              </w:rPr>
            </w:pPr>
            <w:r>
              <w:rPr>
                <w:b/>
                <w:bCs/>
              </w:rPr>
              <w:t>Evidence Guide</w:t>
            </w:r>
          </w:p>
          <w:p w14:paraId="20273D40" w14:textId="6BAC445F" w:rsidR="00205B23" w:rsidRPr="007023B1" w:rsidRDefault="00205B23" w:rsidP="00205B23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DFC0F" w14:textId="3872A28C" w:rsidR="00205B23" w:rsidRDefault="00205B23" w:rsidP="00205B23">
            <w:r>
              <w:t xml:space="preserve">You have </w:t>
            </w:r>
            <w:r w:rsidRPr="00205B23">
              <w:rPr>
                <w:b/>
                <w:bCs/>
              </w:rPr>
              <w:t>submitted an evidence guide</w:t>
            </w:r>
            <w:r>
              <w:t xml:space="preserve"> for review. The evidence guide is </w:t>
            </w:r>
            <w:r w:rsidRPr="00205B23">
              <w:rPr>
                <w:b/>
                <w:bCs/>
              </w:rPr>
              <w:t xml:space="preserve">in </w:t>
            </w:r>
            <w:r w:rsidR="00D05B32">
              <w:rPr>
                <w:b/>
                <w:bCs/>
              </w:rPr>
              <w:t>PowerPoi</w:t>
            </w:r>
            <w:r w:rsidRPr="00205B23">
              <w:rPr>
                <w:b/>
                <w:bCs/>
              </w:rPr>
              <w:t xml:space="preserve">nt </w:t>
            </w:r>
            <w:r>
              <w:t xml:space="preserve">and appears to be a </w:t>
            </w:r>
            <w:r w:rsidRPr="00205B23">
              <w:rPr>
                <w:b/>
                <w:bCs/>
              </w:rPr>
              <w:t>sub</w:t>
            </w:r>
            <w:r w:rsidR="00D05B32">
              <w:rPr>
                <w:b/>
                <w:bCs/>
              </w:rPr>
              <w:t>s</w:t>
            </w:r>
            <w:r w:rsidRPr="00205B23">
              <w:rPr>
                <w:b/>
                <w:bCs/>
              </w:rPr>
              <w:t>tantive effort</w:t>
            </w:r>
            <w:r>
              <w:t xml:space="preserve"> </w:t>
            </w:r>
            <w:r w:rsidR="00D05B32">
              <w:t>that</w:t>
            </w:r>
            <w:r>
              <w:t xml:space="preserve"> </w:t>
            </w:r>
            <w:r w:rsidRPr="00205B23">
              <w:rPr>
                <w:b/>
                <w:bCs/>
              </w:rPr>
              <w:t xml:space="preserve">addresses all required questions. </w:t>
            </w:r>
          </w:p>
          <w:p w14:paraId="240F0D08" w14:textId="50FB1821" w:rsidR="00205B23" w:rsidRPr="007023B1" w:rsidRDefault="00205B23" w:rsidP="00205B23"/>
          <w:p w14:paraId="64F3E435" w14:textId="5EDF54AA" w:rsidR="00205B23" w:rsidRPr="007023B1" w:rsidRDefault="00205B23" w:rsidP="00205B23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637EBA" w14:textId="61FD5EED" w:rsidR="00205B23" w:rsidRPr="007023B1" w:rsidRDefault="00205B23" w:rsidP="00205B23">
            <w:pPr>
              <w:jc w:val="center"/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2014EEF" w14:textId="502F9060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3DE47D" w14:textId="4BC28A64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9CA47D4" w14:textId="77777777" w:rsidR="00205B23" w:rsidRDefault="00205B23" w:rsidP="00205B23">
            <w:pPr>
              <w:jc w:val="center"/>
            </w:pPr>
            <w:r>
              <w:t>A x2</w:t>
            </w:r>
          </w:p>
          <w:p w14:paraId="1C737C0F" w14:textId="70325D90" w:rsidR="00205B23" w:rsidRPr="007023B1" w:rsidRDefault="00205B23" w:rsidP="00205B23">
            <w:pPr>
              <w:jc w:val="center"/>
            </w:pPr>
            <w: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6B0D9D" w14:textId="321F02D6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A __/</w:t>
            </w:r>
            <w:r>
              <w:t xml:space="preserve"> 4</w:t>
            </w:r>
            <w:r w:rsidRPr="007023B1">
              <w:br/>
              <w:t>T __</w:t>
            </w:r>
            <w:proofErr w:type="gramStart"/>
            <w:r w:rsidRPr="007023B1">
              <w:t>/</w:t>
            </w:r>
            <w:r>
              <w:t xml:space="preserve">  2</w:t>
            </w:r>
            <w:proofErr w:type="gramEnd"/>
          </w:p>
        </w:tc>
      </w:tr>
      <w:tr w:rsidR="00205B23" w:rsidRPr="007023B1" w14:paraId="27F1FFDA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7C086" w14:textId="77777777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C5F9" w14:textId="77777777" w:rsidR="00205B23" w:rsidRPr="007E3502" w:rsidRDefault="00205B23" w:rsidP="00205B23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884AD82" w14:textId="77777777" w:rsidR="00205B23" w:rsidRPr="007E3502" w:rsidRDefault="00205B23" w:rsidP="00205B23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13C14" w14:textId="2090573C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6A9BAA" w14:textId="5A030827" w:rsidR="00205B23" w:rsidRPr="007E3502" w:rsidRDefault="00205B23" w:rsidP="00205B23">
            <w:pPr>
              <w:jc w:val="center"/>
              <w:rPr>
                <w:b/>
                <w:bCs/>
                <w:sz w:val="20"/>
                <w:szCs w:val="20"/>
              </w:rPr>
            </w:pPr>
            <w:r w:rsidRPr="007E3502">
              <w:rPr>
                <w:b/>
                <w:bCs/>
                <w:sz w:val="20"/>
                <w:szCs w:val="20"/>
              </w:rPr>
              <w:t xml:space="preserve">A _ / </w:t>
            </w:r>
            <w:r>
              <w:rPr>
                <w:b/>
                <w:bCs/>
                <w:sz w:val="20"/>
                <w:szCs w:val="20"/>
              </w:rPr>
              <w:t>22</w:t>
            </w:r>
          </w:p>
          <w:p w14:paraId="03E29EC8" w14:textId="732DDBC9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  <w:sz w:val="20"/>
                <w:szCs w:val="20"/>
              </w:rPr>
              <w:t xml:space="preserve">T _ / </w:t>
            </w:r>
            <w:r>
              <w:rPr>
                <w:b/>
                <w:bCs/>
                <w:sz w:val="20"/>
                <w:szCs w:val="20"/>
              </w:rPr>
              <w:t>14</w:t>
            </w:r>
          </w:p>
        </w:tc>
      </w:tr>
      <w:tr w:rsidR="00205B23" w:rsidRPr="007023B1" w14:paraId="521BDD67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CC18B" w14:textId="6C02CC89" w:rsidR="00205B23" w:rsidRDefault="00D05B32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What is it you did this term, and what did you learn?</w:t>
            </w:r>
            <w:r w:rsidR="00205B23">
              <w:rPr>
                <w:rFonts w:eastAsia="Calibri"/>
                <w:b/>
                <w:bCs/>
              </w:rPr>
              <w:t xml:space="preserve">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0C52D" w14:textId="05542765" w:rsidR="00205B23" w:rsidRPr="008B26FE" w:rsidRDefault="00205B23" w:rsidP="00205B23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Your evidence guide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communicates </w:t>
            </w:r>
            <w:r>
              <w:rPr>
                <w:rFonts w:eastAsia="Calibri"/>
                <w:sz w:val="22"/>
                <w:szCs w:val="22"/>
              </w:rPr>
              <w:t xml:space="preserve">your </w:t>
            </w:r>
            <w:r w:rsidR="00D05B32">
              <w:rPr>
                <w:rFonts w:eastAsia="Calibri"/>
                <w:sz w:val="22"/>
                <w:szCs w:val="22"/>
              </w:rPr>
              <w:t xml:space="preserve">work on </w:t>
            </w:r>
            <w:proofErr w:type="spellStart"/>
            <w:r w:rsidR="00D05B32">
              <w:rPr>
                <w:rFonts w:eastAsia="Calibri"/>
                <w:sz w:val="22"/>
                <w:szCs w:val="22"/>
              </w:rPr>
              <w:t>picoCTF</w:t>
            </w:r>
            <w:proofErr w:type="spellEnd"/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herently</w:t>
            </w:r>
            <w:r>
              <w:rPr>
                <w:rFonts w:eastAsia="Calibri"/>
                <w:sz w:val="22"/>
                <w:szCs w:val="22"/>
              </w:rPr>
              <w:t xml:space="preserve"> using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sz w:val="22"/>
                <w:szCs w:val="22"/>
              </w:rPr>
              <w:t xml:space="preserve"> and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technical literacy</w:t>
            </w:r>
            <w:r>
              <w:rPr>
                <w:rFonts w:eastAsia="Calibri"/>
                <w:sz w:val="22"/>
                <w:szCs w:val="22"/>
              </w:rPr>
              <w:t xml:space="preserve">. The evidence highlights your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oject details</w:t>
            </w:r>
            <w:r>
              <w:rPr>
                <w:rFonts w:eastAsia="Calibri"/>
                <w:sz w:val="22"/>
                <w:szCs w:val="22"/>
              </w:rPr>
              <w:t xml:space="preserve"> appropriately and shows evidence of using </w:t>
            </w:r>
            <w:r w:rsidR="00D05B32">
              <w:rPr>
                <w:rFonts w:eastAsia="Calibri"/>
                <w:b/>
                <w:bCs/>
                <w:sz w:val="22"/>
                <w:szCs w:val="22"/>
              </w:rPr>
              <w:t>proper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 techniques and approaches</w:t>
            </w:r>
            <w:r>
              <w:rPr>
                <w:rFonts w:eastAsia="Calibri"/>
                <w:sz w:val="22"/>
                <w:szCs w:val="22"/>
              </w:rPr>
              <w:t xml:space="preserve">. </w:t>
            </w:r>
          </w:p>
          <w:p w14:paraId="4BA9F405" w14:textId="4064AB02" w:rsidR="00205B23" w:rsidRDefault="00205B23" w:rsidP="00205B23">
            <w:pPr>
              <w:rPr>
                <w:rFonts w:eastAsia="Calibri"/>
                <w:b/>
                <w:bCs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034DD7" w14:textId="787C7348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CE0BC4" w14:textId="595F83DF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2A65629" w14:textId="4052DF73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445BAD" w14:textId="465305A9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7DF48F" w14:textId="7A0CF7C9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362E1EA3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25EAD" w14:textId="5560C57E" w:rsidR="00205B23" w:rsidRDefault="00D05B32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lastRenderedPageBreak/>
              <w:t>How may your learning impact your understanding of Network Administration and Security?</w:t>
            </w:r>
            <w:r w:rsidR="00205B23">
              <w:rPr>
                <w:rFonts w:eastAsia="Calibri"/>
                <w:b/>
                <w:bCs/>
              </w:rPr>
              <w:t xml:space="preserve">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6E964" w14:textId="362B2EC0" w:rsidR="00205B23" w:rsidRPr="00205B23" w:rsidRDefault="00205B23" w:rsidP="00205B23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Your evidence guide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mmunicates your evaluation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="00D05B32">
              <w:rPr>
                <w:rFonts w:eastAsia="Calibri"/>
                <w:sz w:val="22"/>
                <w:szCs w:val="22"/>
              </w:rPr>
              <w:t>of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="00D05B32">
              <w:rPr>
                <w:rFonts w:eastAsia="Calibri"/>
                <w:sz w:val="22"/>
                <w:szCs w:val="22"/>
              </w:rPr>
              <w:t xml:space="preserve">your learning in </w:t>
            </w:r>
            <w:r w:rsidR="00D05B32" w:rsidRPr="00D05B32">
              <w:rPr>
                <w:rFonts w:eastAsia="Calibri"/>
                <w:b/>
                <w:bCs/>
                <w:sz w:val="22"/>
                <w:szCs w:val="22"/>
              </w:rPr>
              <w:t>contrast to what you understand</w:t>
            </w:r>
            <w:r w:rsidR="00D05B32">
              <w:rPr>
                <w:rFonts w:eastAsia="Calibri"/>
                <w:sz w:val="22"/>
                <w:szCs w:val="22"/>
              </w:rPr>
              <w:t xml:space="preserve"> of the industry</w:t>
            </w:r>
            <w:r>
              <w:rPr>
                <w:rFonts w:eastAsia="Calibri"/>
                <w:sz w:val="22"/>
                <w:szCs w:val="22"/>
              </w:rPr>
              <w:t xml:space="preserve">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and 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nd technical language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B4734D" w14:textId="073B9142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B81FE0" w14:textId="13404162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AB921E" w14:textId="23190D1E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115627" w14:textId="1318FA70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22D40F" w14:textId="404C598D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0FEADA80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A2548" w14:textId="14741D46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Question 3: student selected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50B07" w14:textId="74FF9EEC" w:rsidR="00205B23" w:rsidRPr="00205B23" w:rsidRDefault="00205B23" w:rsidP="00205B23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The evidence guide addres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 third student</w:t>
            </w:r>
            <w:r w:rsidR="00D05B32">
              <w:rPr>
                <w:rFonts w:eastAsia="Calibri"/>
                <w:b/>
                <w:bCs/>
                <w:sz w:val="22"/>
                <w:szCs w:val="22"/>
              </w:rPr>
              <w:t>-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selected question</w:t>
            </w:r>
            <w:r>
              <w:rPr>
                <w:rFonts w:eastAsia="Calibri"/>
                <w:sz w:val="22"/>
                <w:szCs w:val="22"/>
              </w:rPr>
              <w:t xml:space="preserve"> from the range provided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="00D05B32">
              <w:rPr>
                <w:rFonts w:eastAsia="Calibri"/>
                <w:sz w:val="22"/>
                <w:szCs w:val="22"/>
              </w:rPr>
              <w:t xml:space="preserve">and </w:t>
            </w:r>
            <w:r>
              <w:rPr>
                <w:rFonts w:eastAsia="Calibri"/>
                <w:sz w:val="22"/>
                <w:szCs w:val="22"/>
              </w:rPr>
              <w:t xml:space="preserve">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and language</w:t>
            </w:r>
            <w:r>
              <w:rPr>
                <w:rFonts w:eastAsia="Calibri"/>
                <w:sz w:val="22"/>
                <w:szCs w:val="22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54FD83" w14:textId="568DDC6B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8E48A1" w14:textId="1B4DC8A5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85319C" w14:textId="12171844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CD27E2" w14:textId="1B0AB6A2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7FC665" w14:textId="050D14BC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7F53D93A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AEB5F" w14:textId="5260EC8A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Question 4: student selected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46B29" w14:textId="7AD42EFF" w:rsidR="00205B23" w:rsidRPr="00205B23" w:rsidRDefault="00D05B32" w:rsidP="00205B23">
            <w:pPr>
              <w:rPr>
                <w:rFonts w:eastAsia="Calibri"/>
                <w:b/>
                <w:bCs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The evidence guide addres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a </w:t>
            </w:r>
            <w:r>
              <w:rPr>
                <w:rFonts w:eastAsia="Calibri"/>
                <w:b/>
                <w:bCs/>
                <w:sz w:val="22"/>
                <w:szCs w:val="22"/>
              </w:rPr>
              <w:t>fourth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 student</w:t>
            </w:r>
            <w:r>
              <w:rPr>
                <w:rFonts w:eastAsia="Calibri"/>
                <w:b/>
                <w:bCs/>
                <w:sz w:val="22"/>
                <w:szCs w:val="22"/>
              </w:rPr>
              <w:t>-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selected question</w:t>
            </w:r>
            <w:r>
              <w:rPr>
                <w:rFonts w:eastAsia="Calibri"/>
                <w:sz w:val="22"/>
                <w:szCs w:val="22"/>
              </w:rPr>
              <w:t xml:space="preserve"> from the range provided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and 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and language</w:t>
            </w:r>
            <w:r>
              <w:rPr>
                <w:rFonts w:eastAsia="Calibri"/>
                <w:sz w:val="22"/>
                <w:szCs w:val="22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FFE0F4" w14:textId="022625BE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65E169" w14:textId="0C829B1B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853ADC" w14:textId="09850D51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2FC8DD" w14:textId="505C90DE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398FF1" w14:textId="0A2E64EE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4CA985D9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427C9" w14:textId="4188A70E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0B0E" w14:textId="77777777" w:rsidR="00205B23" w:rsidRPr="007E3502" w:rsidRDefault="00205B23" w:rsidP="00205B23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5000B66" w14:textId="77777777" w:rsidR="00205B23" w:rsidRPr="007E3502" w:rsidRDefault="00205B23" w:rsidP="00205B23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236E0" w14:textId="17728CCD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60C10" w14:textId="62934F3B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__ / 16</w:t>
            </w:r>
          </w:p>
        </w:tc>
      </w:tr>
      <w:tr w:rsidR="00205B23" w:rsidRPr="007023B1" w14:paraId="64805948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0ACFA" w14:textId="025E7DE5" w:rsidR="00205B23" w:rsidRPr="007E3502" w:rsidRDefault="00514E8A" w:rsidP="00205B23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 xml:space="preserve">Readability and submission quality.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8AFD0" w14:textId="69419F35" w:rsidR="00205B23" w:rsidRPr="007023B1" w:rsidRDefault="00205B23" w:rsidP="00205B23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>The reader is not confused a</w:t>
            </w:r>
            <w:r>
              <w:rPr>
                <w:b/>
                <w:bCs/>
              </w:rPr>
              <w:t>bout the content in any given section and can follow the submission flow</w:t>
            </w:r>
            <w:r w:rsidRPr="007023B1">
              <w:t xml:space="preserve">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FD92DC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F7C2A9" w14:textId="77777777" w:rsidR="00205B23" w:rsidRPr="007023B1" w:rsidRDefault="00205B23" w:rsidP="00205B23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F3A4D6" w14:textId="77777777" w:rsidR="00205B23" w:rsidRPr="007023B1" w:rsidRDefault="00205B23" w:rsidP="00205B23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77E9D" w14:textId="17A602EB" w:rsidR="00205B23" w:rsidRPr="007023B1" w:rsidRDefault="00205B23" w:rsidP="00205B23">
            <w:pPr>
              <w:jc w:val="center"/>
            </w:pPr>
            <w:r>
              <w:t>x</w:t>
            </w:r>
            <w:r w:rsidRPr="007023B1">
              <w:t>2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A90EA7C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 / 8</w:t>
            </w:r>
          </w:p>
        </w:tc>
      </w:tr>
      <w:tr w:rsidR="00205B23" w:rsidRPr="007023B1" w14:paraId="20D278E1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1C83" w14:textId="173D3C48" w:rsidR="00205B23" w:rsidRPr="007E3502" w:rsidRDefault="00205B23" w:rsidP="00205B23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8A303" w14:textId="449F873B" w:rsidR="00205B23" w:rsidRPr="007023B1" w:rsidRDefault="00205B23" w:rsidP="00205B23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>
              <w:rPr>
                <w:b/>
                <w:bCs/>
              </w:rPr>
              <w:t>,</w:t>
            </w:r>
            <w:r w:rsidRPr="007023B1">
              <w:t xml:space="preserve"> including any provided templates and </w:t>
            </w:r>
            <w:proofErr w:type="gramStart"/>
            <w:r w:rsidRPr="007023B1">
              <w:t>guides</w:t>
            </w:r>
            <w:proofErr w:type="gramEnd"/>
            <w:r w:rsidRPr="007023B1">
              <w:t xml:space="preserve"> </w:t>
            </w:r>
            <w:r w:rsidRPr="007E3502">
              <w:rPr>
                <w:b/>
                <w:bCs/>
              </w:rPr>
              <w:t>or have created their own</w:t>
            </w:r>
            <w:r w:rsidRPr="007023B1">
              <w:t xml:space="preserve"> 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26044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D3D0B1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F9F4C9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309EBB" w14:textId="77777777" w:rsidR="00205B23" w:rsidRPr="007023B1" w:rsidRDefault="00205B23" w:rsidP="00205B23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46525D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205B23" w:rsidRPr="007023B1" w14:paraId="06857BBC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400F7" w14:textId="77777777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5EA89" w14:textId="77777777" w:rsidR="00205B23" w:rsidRPr="007023B1" w:rsidRDefault="00205B23" w:rsidP="00205B23"/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11134557" w14:textId="77777777" w:rsidR="00205B23" w:rsidRPr="007023B1" w:rsidRDefault="00205B23" w:rsidP="00205B23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DD98" w14:textId="6C4468BA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CD287" w14:textId="77777777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10</w:t>
            </w:r>
          </w:p>
        </w:tc>
      </w:tr>
      <w:tr w:rsidR="00205B23" w:rsidRPr="007023B1" w14:paraId="024E7D70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883FC" w14:textId="77777777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2639" w14:textId="77777777" w:rsidR="00205B23" w:rsidRPr="007023B1" w:rsidRDefault="00205B23" w:rsidP="00205B23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34414" w14:textId="77777777" w:rsidR="00205B23" w:rsidRPr="007023B1" w:rsidRDefault="00205B23" w:rsidP="00205B23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79859" w14:textId="77777777" w:rsidR="00205B23" w:rsidRPr="007023B1" w:rsidRDefault="00205B23" w:rsidP="00205B23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4329" w14:textId="77777777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318C" w14:textId="2AFB778A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48</w:t>
            </w:r>
            <w:r w:rsidRPr="007E3502">
              <w:rPr>
                <w:b/>
                <w:bCs/>
              </w:rPr>
              <w:br/>
              <w:t>T __/</w:t>
            </w:r>
            <w:r>
              <w:rPr>
                <w:b/>
                <w:bCs/>
              </w:rPr>
              <w:t>40</w:t>
            </w:r>
          </w:p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1586AF22" w14:textId="77777777" w:rsidR="00205B23" w:rsidRDefault="00205B23">
      <w:pPr>
        <w:suppressAutoHyphens w:val="0"/>
        <w:spacing w:after="160" w:line="259" w:lineRule="auto"/>
        <w:rPr>
          <w:rFonts w:ascii="Cambria" w:hAnsi="Cambria" w:cs="font1176"/>
          <w:b/>
          <w:bCs/>
          <w:color w:val="4F81BD"/>
          <w:sz w:val="26"/>
          <w:szCs w:val="26"/>
        </w:rPr>
      </w:pPr>
      <w:r>
        <w:br w:type="page"/>
      </w:r>
    </w:p>
    <w:p w14:paraId="4AA9C1C6" w14:textId="4AA776D5" w:rsidR="007407A5" w:rsidRDefault="007407A5" w:rsidP="007407A5">
      <w:pPr>
        <w:pStyle w:val="Heading2"/>
        <w:tabs>
          <w:tab w:val="clear" w:pos="576"/>
        </w:tabs>
        <w:ind w:left="567" w:firstLine="0"/>
      </w:pPr>
      <w:r>
        <w:lastRenderedPageBreak/>
        <w:t xml:space="preserve">Task 2: Innovation Showcase </w:t>
      </w:r>
    </w:p>
    <w:p w14:paraId="6D7BA829" w14:textId="77777777" w:rsidR="007407A5" w:rsidRPr="00F00796" w:rsidRDefault="007407A5" w:rsidP="007407A5">
      <w:pPr>
        <w:pStyle w:val="Heading2"/>
        <w:tabs>
          <w:tab w:val="clear" w:pos="576"/>
        </w:tabs>
        <w:ind w:left="567" w:firstLine="0"/>
      </w:pPr>
      <w:r w:rsidRPr="005149FC"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9"/>
        <w:gridCol w:w="4284"/>
        <w:gridCol w:w="794"/>
        <w:gridCol w:w="1132"/>
        <w:gridCol w:w="808"/>
        <w:gridCol w:w="834"/>
        <w:gridCol w:w="1264"/>
      </w:tblGrid>
      <w:tr w:rsidR="007407A5" w:rsidRPr="007023B1" w14:paraId="5BE97C12" w14:textId="77777777" w:rsidTr="00514E8A">
        <w:trPr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EF27ED" w14:textId="77777777" w:rsidR="007407A5" w:rsidRPr="007023B1" w:rsidRDefault="007407A5" w:rsidP="00F4156E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B92D3" w14:textId="77777777" w:rsidR="007407A5" w:rsidRPr="008B26FE" w:rsidRDefault="007407A5" w:rsidP="00F4156E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C9FC9" w14:textId="77777777" w:rsidR="007407A5" w:rsidRPr="007023B1" w:rsidRDefault="007407A5" w:rsidP="00F4156E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AADAE1" w14:textId="77777777" w:rsidR="007407A5" w:rsidRPr="007023B1" w:rsidRDefault="007407A5" w:rsidP="00F4156E">
            <w:pPr>
              <w:jc w:val="center"/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0E9BC30E" w14:textId="77777777" w:rsidR="007407A5" w:rsidRPr="007023B1" w:rsidRDefault="007407A5" w:rsidP="00F4156E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96B759" w14:textId="77777777" w:rsidR="007407A5" w:rsidRPr="007023B1" w:rsidRDefault="007407A5" w:rsidP="00F4156E">
            <w:pPr>
              <w:jc w:val="center"/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047AD8" w14:textId="77777777" w:rsidR="007407A5" w:rsidRPr="007023B1" w:rsidRDefault="007407A5" w:rsidP="00F4156E">
            <w:pPr>
              <w:jc w:val="center"/>
            </w:pPr>
          </w:p>
        </w:tc>
      </w:tr>
      <w:tr w:rsidR="007407A5" w:rsidRPr="007023B1" w14:paraId="5A21DA85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49A2F2" w14:textId="77777777" w:rsidR="007407A5" w:rsidRPr="007E3502" w:rsidRDefault="007407A5" w:rsidP="00F4156E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CE0AD" w14:textId="77777777" w:rsidR="007407A5" w:rsidRPr="007E3502" w:rsidRDefault="007407A5" w:rsidP="00F4156E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44209E" w14:textId="77777777" w:rsidR="007407A5" w:rsidRPr="007E3502" w:rsidRDefault="007407A5" w:rsidP="00F4156E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42A17" w14:textId="77777777" w:rsidR="007407A5" w:rsidRPr="007E3502" w:rsidRDefault="007407A5" w:rsidP="00F4156E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EF5BEB" w14:textId="77777777" w:rsidR="007407A5" w:rsidRPr="007E3502" w:rsidRDefault="007407A5" w:rsidP="00F4156E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61C9D" w14:textId="77777777" w:rsidR="007407A5" w:rsidRPr="007E3502" w:rsidRDefault="007407A5" w:rsidP="00F4156E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48F80" w14:textId="77777777" w:rsidR="007407A5" w:rsidRPr="007E3502" w:rsidRDefault="007407A5" w:rsidP="00F4156E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A25214" w:rsidRPr="007023B1" w14:paraId="16957134" w14:textId="77777777" w:rsidTr="00514E8A">
        <w:trPr>
          <w:trHeight w:val="54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902EC" w14:textId="12F01402" w:rsidR="00A25214" w:rsidRDefault="00A25214" w:rsidP="00A2521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novation Showcase Poster </w:t>
            </w:r>
          </w:p>
          <w:p w14:paraId="3D81F313" w14:textId="354793C9" w:rsidR="00A25214" w:rsidRPr="00CD7356" w:rsidRDefault="00A25214" w:rsidP="00A25214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910F87" w14:textId="260AB558" w:rsidR="00A25214" w:rsidRDefault="000C6CA3" w:rsidP="00A25214">
            <w:r>
              <w:t xml:space="preserve">You have supplied the required evidence for your poster component of your Innovation Showcase. </w:t>
            </w:r>
          </w:p>
          <w:p w14:paraId="1FF0F0D6" w14:textId="7954077F" w:rsidR="000C6CA3" w:rsidRDefault="000C6CA3" w:rsidP="00A25214"/>
          <w:p w14:paraId="27B09776" w14:textId="326E5683" w:rsidR="000C6CA3" w:rsidRDefault="000C6CA3" w:rsidP="000C6CA3">
            <w:pPr>
              <w:pStyle w:val="ListParagraph"/>
              <w:numPr>
                <w:ilvl w:val="0"/>
                <w:numId w:val="8"/>
              </w:numPr>
            </w:pPr>
            <w:r>
              <w:t xml:space="preserve">You have submitted physical posters which comply with the style guide. </w:t>
            </w:r>
          </w:p>
          <w:p w14:paraId="75E1AB89" w14:textId="524B3241" w:rsidR="000C6CA3" w:rsidRDefault="000C6CA3" w:rsidP="000C6CA3">
            <w:pPr>
              <w:pStyle w:val="ListParagraph"/>
              <w:numPr>
                <w:ilvl w:val="0"/>
                <w:numId w:val="8"/>
              </w:numPr>
            </w:pPr>
            <w:r>
              <w:t xml:space="preserve">The posters respond to four questions, two of which are unique. </w:t>
            </w:r>
          </w:p>
          <w:p w14:paraId="29D3C726" w14:textId="2A9A7578" w:rsidR="000C6CA3" w:rsidRDefault="000C6CA3" w:rsidP="000C6CA3">
            <w:pPr>
              <w:pStyle w:val="ListParagraph"/>
              <w:numPr>
                <w:ilvl w:val="0"/>
                <w:numId w:val="8"/>
              </w:numPr>
            </w:pPr>
            <w:r>
              <w:t xml:space="preserve">The physical submission appears to </w:t>
            </w:r>
            <w:proofErr w:type="gramStart"/>
            <w:r>
              <w:t>presented</w:t>
            </w:r>
            <w:proofErr w:type="gramEnd"/>
            <w:r>
              <w:t xml:space="preserve"> in a language suitable for non-technical users. </w:t>
            </w:r>
          </w:p>
          <w:p w14:paraId="680D8016" w14:textId="77777777" w:rsidR="00A25214" w:rsidRDefault="00A25214" w:rsidP="00A25214"/>
          <w:p w14:paraId="30DEDDEE" w14:textId="193EDD7B" w:rsidR="00A25214" w:rsidRPr="007023B1" w:rsidRDefault="00A25214" w:rsidP="00A25214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3A2489B" w14:textId="77777777" w:rsidR="00A25214" w:rsidRPr="007023B1" w:rsidRDefault="00A25214" w:rsidP="00A25214">
            <w:pPr>
              <w:jc w:val="center"/>
              <w:rPr>
                <w:color w:val="auto"/>
                <w:kern w:val="0"/>
              </w:rPr>
            </w:pPr>
            <w:r w:rsidRPr="007023B1">
              <w:rPr>
                <w:rFonts w:eastAsia="Calibri"/>
              </w:rPr>
              <w:t>2</w:t>
            </w:r>
          </w:p>
          <w:p w14:paraId="13C8381B" w14:textId="77777777" w:rsidR="00A25214" w:rsidRDefault="00A25214" w:rsidP="00A25214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75BD8AF5" w14:textId="031D1677" w:rsidR="00A25214" w:rsidRPr="007023B1" w:rsidRDefault="00A25214" w:rsidP="00A25214">
            <w:pPr>
              <w:jc w:val="center"/>
              <w:rPr>
                <w:color w:val="auto"/>
                <w:kern w:val="0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14D2D65" w14:textId="77777777" w:rsidR="00A25214" w:rsidRDefault="00A25214" w:rsidP="00A25214">
            <w:pPr>
              <w:jc w:val="center"/>
            </w:pPr>
            <w:r w:rsidRPr="007023B1">
              <w:t>__/2</w:t>
            </w:r>
          </w:p>
          <w:p w14:paraId="18D35CCD" w14:textId="77777777" w:rsidR="00A25214" w:rsidRDefault="00A25214" w:rsidP="00A25214">
            <w:pPr>
              <w:jc w:val="center"/>
            </w:pPr>
            <w:r w:rsidRPr="007023B1">
              <w:t>__/2</w:t>
            </w:r>
          </w:p>
          <w:p w14:paraId="0388DD68" w14:textId="7F9BE788" w:rsidR="00A25214" w:rsidRPr="007023B1" w:rsidRDefault="00A25214" w:rsidP="00A25214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C228B14" w14:textId="77777777" w:rsidR="00A25214" w:rsidRDefault="00A25214" w:rsidP="00A25214">
            <w:pPr>
              <w:jc w:val="center"/>
            </w:pPr>
            <w:r w:rsidRPr="007023B1">
              <w:t>__/2</w:t>
            </w:r>
          </w:p>
          <w:p w14:paraId="243E3544" w14:textId="77777777" w:rsidR="00A25214" w:rsidRDefault="00A25214" w:rsidP="00A25214">
            <w:pPr>
              <w:jc w:val="center"/>
            </w:pPr>
            <w:r w:rsidRPr="007023B1">
              <w:t>__/2</w:t>
            </w:r>
          </w:p>
          <w:p w14:paraId="34A290C2" w14:textId="018E319F" w:rsidR="00A25214" w:rsidRPr="007023B1" w:rsidRDefault="00A25214" w:rsidP="00A25214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B31D6E1" w14:textId="5420E000" w:rsidR="00A25214" w:rsidRPr="007023B1" w:rsidRDefault="00A25214" w:rsidP="00A25214">
            <w:pPr>
              <w:jc w:val="center"/>
            </w:pPr>
            <w: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20D62D6" w14:textId="003B39F9" w:rsidR="00A25214" w:rsidRPr="007023B1" w:rsidRDefault="00A25214" w:rsidP="00A25214">
            <w:pPr>
              <w:jc w:val="center"/>
              <w:rPr>
                <w:color w:val="auto"/>
              </w:rPr>
            </w:pPr>
            <w:r>
              <w:t>__ / 6</w:t>
            </w:r>
          </w:p>
        </w:tc>
      </w:tr>
      <w:tr w:rsidR="00A25214" w:rsidRPr="007023B1" w14:paraId="7EA98C40" w14:textId="77777777" w:rsidTr="00514E8A">
        <w:trPr>
          <w:trHeight w:val="54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57D2E" w14:textId="77777777" w:rsidR="00A25214" w:rsidRDefault="00A25214" w:rsidP="00A25214">
            <w:pPr>
              <w:rPr>
                <w:b/>
                <w:bCs/>
              </w:rPr>
            </w:pPr>
            <w:r>
              <w:rPr>
                <w:b/>
                <w:bCs/>
              </w:rPr>
              <w:t>Innovation Showcase Presentation</w:t>
            </w:r>
          </w:p>
          <w:p w14:paraId="4409DAC1" w14:textId="0F4F8E43" w:rsidR="00A25214" w:rsidRDefault="00A25214" w:rsidP="00A25214">
            <w:pPr>
              <w:rPr>
                <w:b/>
                <w:bCs/>
              </w:rPr>
            </w:pPr>
            <w:r>
              <w:t>(individual)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DA0B0" w14:textId="1F9DA75D" w:rsidR="000C6CA3" w:rsidRDefault="000C6CA3" w:rsidP="000C6CA3">
            <w:r>
              <w:t>You have supplied the required evidence for your</w:t>
            </w:r>
            <w:r>
              <w:t xml:space="preserve"> presentation component for your</w:t>
            </w:r>
            <w:r>
              <w:t xml:space="preserve"> Innovation Showcase. </w:t>
            </w:r>
          </w:p>
          <w:p w14:paraId="209A47B9" w14:textId="77777777" w:rsidR="000C6CA3" w:rsidRDefault="000C6CA3" w:rsidP="000C6CA3"/>
          <w:p w14:paraId="59BE3822" w14:textId="52A9E790" w:rsidR="000C6CA3" w:rsidRDefault="000C6CA3" w:rsidP="000C6CA3">
            <w:pPr>
              <w:pStyle w:val="ListParagraph"/>
              <w:numPr>
                <w:ilvl w:val="0"/>
                <w:numId w:val="8"/>
              </w:numPr>
            </w:pPr>
            <w:r>
              <w:t xml:space="preserve">You have submitted </w:t>
            </w:r>
            <w:r>
              <w:t>digital recordings</w:t>
            </w:r>
            <w:r>
              <w:t xml:space="preserve"> </w:t>
            </w:r>
            <w:r>
              <w:t xml:space="preserve">of your response to each question. </w:t>
            </w:r>
          </w:p>
          <w:p w14:paraId="717C4578" w14:textId="1AAB8666" w:rsidR="000C6CA3" w:rsidRDefault="000C6CA3" w:rsidP="000C6CA3">
            <w:pPr>
              <w:pStyle w:val="ListParagraph"/>
              <w:numPr>
                <w:ilvl w:val="0"/>
                <w:numId w:val="8"/>
              </w:numPr>
            </w:pPr>
            <w:r>
              <w:t xml:space="preserve">The </w:t>
            </w:r>
            <w:r>
              <w:t>questions</w:t>
            </w:r>
            <w:r>
              <w:t xml:space="preserve"> respond to </w:t>
            </w:r>
            <w:r>
              <w:t xml:space="preserve">the </w:t>
            </w:r>
            <w:r>
              <w:t xml:space="preserve">four questions, two of which are unique. </w:t>
            </w:r>
          </w:p>
          <w:p w14:paraId="4781F39F" w14:textId="2AA3EE78" w:rsidR="000C6CA3" w:rsidRDefault="000C6CA3" w:rsidP="000C6CA3">
            <w:pPr>
              <w:pStyle w:val="ListParagraph"/>
              <w:numPr>
                <w:ilvl w:val="0"/>
                <w:numId w:val="8"/>
              </w:numPr>
            </w:pPr>
            <w:r>
              <w:t xml:space="preserve">The </w:t>
            </w:r>
            <w:r>
              <w:t>digital presentation</w:t>
            </w:r>
            <w:r>
              <w:t xml:space="preserve"> appears to </w:t>
            </w:r>
            <w:proofErr w:type="gramStart"/>
            <w:r>
              <w:t>presented</w:t>
            </w:r>
            <w:proofErr w:type="gramEnd"/>
            <w:r>
              <w:t xml:space="preserve"> in a language suitable for non-technical users. </w:t>
            </w:r>
          </w:p>
          <w:p w14:paraId="4919FE79" w14:textId="77777777" w:rsidR="00A25214" w:rsidRDefault="00A25214" w:rsidP="00A25214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F44C62" w14:textId="77777777" w:rsidR="00A25214" w:rsidRPr="007023B1" w:rsidRDefault="00A25214" w:rsidP="00A25214">
            <w:pPr>
              <w:jc w:val="center"/>
              <w:rPr>
                <w:color w:val="auto"/>
                <w:kern w:val="0"/>
              </w:rPr>
            </w:pPr>
            <w:r w:rsidRPr="007023B1">
              <w:rPr>
                <w:rFonts w:eastAsia="Calibri"/>
              </w:rPr>
              <w:t>2</w:t>
            </w:r>
          </w:p>
          <w:p w14:paraId="359BD4E6" w14:textId="77777777" w:rsidR="00A25214" w:rsidRDefault="00A25214" w:rsidP="00A25214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05443211" w14:textId="36435D90" w:rsidR="00A25214" w:rsidRPr="007023B1" w:rsidRDefault="00A25214" w:rsidP="00A25214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98AC50" w14:textId="77777777" w:rsidR="00A25214" w:rsidRDefault="00A25214" w:rsidP="00A25214">
            <w:pPr>
              <w:jc w:val="center"/>
            </w:pPr>
            <w:r w:rsidRPr="007023B1">
              <w:t>__/2</w:t>
            </w:r>
          </w:p>
          <w:p w14:paraId="291B88FC" w14:textId="77777777" w:rsidR="00A25214" w:rsidRDefault="00A25214" w:rsidP="00A25214">
            <w:pPr>
              <w:jc w:val="center"/>
            </w:pPr>
            <w:r w:rsidRPr="007023B1">
              <w:t>__/2</w:t>
            </w:r>
          </w:p>
          <w:p w14:paraId="24415BF1" w14:textId="2062EEAF" w:rsidR="00A25214" w:rsidRPr="007023B1" w:rsidRDefault="00A25214" w:rsidP="00A25214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5D7A0B8" w14:textId="77777777" w:rsidR="00A25214" w:rsidRDefault="00A25214" w:rsidP="00A25214">
            <w:pPr>
              <w:jc w:val="center"/>
            </w:pPr>
            <w:r w:rsidRPr="007023B1">
              <w:t>__/2</w:t>
            </w:r>
          </w:p>
          <w:p w14:paraId="47634C0A" w14:textId="77777777" w:rsidR="00A25214" w:rsidRDefault="00A25214" w:rsidP="00A25214">
            <w:pPr>
              <w:jc w:val="center"/>
            </w:pPr>
            <w:r w:rsidRPr="007023B1">
              <w:t>__/2</w:t>
            </w:r>
          </w:p>
          <w:p w14:paraId="7A70F501" w14:textId="4768FC37" w:rsidR="00A25214" w:rsidRPr="007023B1" w:rsidRDefault="00A25214" w:rsidP="00A25214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C443B7" w14:textId="77777777" w:rsidR="00A25214" w:rsidRDefault="00A25214" w:rsidP="00A25214">
            <w:pPr>
              <w:jc w:val="center"/>
            </w:pPr>
            <w:r>
              <w:t>A x2</w:t>
            </w:r>
          </w:p>
          <w:p w14:paraId="5A741A01" w14:textId="17669980" w:rsidR="00A25214" w:rsidRDefault="00A25214" w:rsidP="00A25214">
            <w:pPr>
              <w:jc w:val="center"/>
            </w:pPr>
            <w: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166EE8" w14:textId="1156EB8C" w:rsidR="00A25214" w:rsidRPr="007023B1" w:rsidRDefault="00A25214" w:rsidP="00A25214">
            <w:pPr>
              <w:jc w:val="center"/>
            </w:pPr>
            <w:r w:rsidRPr="007023B1">
              <w:t>A __/</w:t>
            </w:r>
            <w:r>
              <w:t>12</w:t>
            </w:r>
            <w:r w:rsidRPr="007023B1">
              <w:br/>
              <w:t>T __</w:t>
            </w:r>
            <w:proofErr w:type="gramStart"/>
            <w:r w:rsidRPr="007023B1">
              <w:t>/</w:t>
            </w:r>
            <w:r>
              <w:t xml:space="preserve"> </w:t>
            </w:r>
            <w:r>
              <w:t xml:space="preserve"> 6</w:t>
            </w:r>
            <w:proofErr w:type="gramEnd"/>
          </w:p>
        </w:tc>
      </w:tr>
      <w:tr w:rsidR="00A25214" w:rsidRPr="007023B1" w14:paraId="1D866428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E44BDF" w14:textId="77777777" w:rsidR="00A25214" w:rsidRPr="007023B1" w:rsidRDefault="00A25214" w:rsidP="00A25214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3F7038" w14:textId="77777777" w:rsidR="00A25214" w:rsidRPr="007E3502" w:rsidRDefault="00A25214" w:rsidP="00A25214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DC0F5C0" w14:textId="77777777" w:rsidR="00A25214" w:rsidRPr="007E3502" w:rsidRDefault="00A25214" w:rsidP="00A25214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0A5AE" w14:textId="5C6F6C91" w:rsidR="00A25214" w:rsidRPr="007E3502" w:rsidRDefault="00A25214" w:rsidP="00A25214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0109BB" w14:textId="5B65F29F" w:rsidR="00A25214" w:rsidRPr="007E3502" w:rsidRDefault="00A25214" w:rsidP="00A25214">
            <w:pPr>
              <w:jc w:val="center"/>
              <w:rPr>
                <w:b/>
                <w:bCs/>
                <w:sz w:val="20"/>
                <w:szCs w:val="20"/>
              </w:rPr>
            </w:pPr>
            <w:r w:rsidRPr="007E3502">
              <w:rPr>
                <w:b/>
                <w:bCs/>
                <w:sz w:val="20"/>
                <w:szCs w:val="20"/>
              </w:rPr>
              <w:t xml:space="preserve">A _ / </w:t>
            </w:r>
            <w:r>
              <w:rPr>
                <w:b/>
                <w:bCs/>
                <w:sz w:val="20"/>
                <w:szCs w:val="20"/>
              </w:rPr>
              <w:t>18</w:t>
            </w:r>
          </w:p>
          <w:p w14:paraId="66DF3F25" w14:textId="11E0927B" w:rsidR="00A25214" w:rsidRPr="007E3502" w:rsidRDefault="00A25214" w:rsidP="00A25214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  <w:sz w:val="20"/>
                <w:szCs w:val="20"/>
              </w:rPr>
              <w:t xml:space="preserve">T _ / </w:t>
            </w:r>
            <w:r>
              <w:rPr>
                <w:b/>
                <w:bCs/>
                <w:sz w:val="20"/>
                <w:szCs w:val="20"/>
              </w:rPr>
              <w:t>12</w:t>
            </w:r>
          </w:p>
        </w:tc>
      </w:tr>
      <w:tr w:rsidR="00A25214" w:rsidRPr="007023B1" w14:paraId="68C73460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D13B8" w14:textId="10EEA7CB" w:rsidR="00A25214" w:rsidRPr="007023B1" w:rsidRDefault="00A25214" w:rsidP="00A25214">
            <w:pPr>
              <w:rPr>
                <w:color w:val="auto"/>
                <w:kern w:val="0"/>
              </w:rPr>
            </w:pPr>
            <w:r>
              <w:rPr>
                <w:rFonts w:eastAsia="Calibri"/>
                <w:b/>
                <w:bCs/>
              </w:rPr>
              <w:t xml:space="preserve">What did you do this term, and what did you learn by doing it?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1AB78" w14:textId="627419D7" w:rsidR="00A25214" w:rsidRPr="008B26FE" w:rsidRDefault="00A25214" w:rsidP="00A25214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Your </w:t>
            </w:r>
            <w:r>
              <w:rPr>
                <w:rFonts w:eastAsia="Calibri"/>
                <w:sz w:val="22"/>
                <w:szCs w:val="22"/>
              </w:rPr>
              <w:t>Showcase (poster + presentation)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communicates </w:t>
            </w:r>
            <w:r>
              <w:rPr>
                <w:rFonts w:eastAsia="Calibri"/>
                <w:sz w:val="22"/>
                <w:szCs w:val="22"/>
              </w:rPr>
              <w:t xml:space="preserve">your work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herently</w:t>
            </w:r>
            <w:r>
              <w:rPr>
                <w:rFonts w:eastAsia="Calibri"/>
                <w:sz w:val="22"/>
                <w:szCs w:val="22"/>
              </w:rPr>
              <w:t xml:space="preserve"> using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>
              <w:rPr>
                <w:rFonts w:eastAsia="Calibri"/>
                <w:sz w:val="22"/>
                <w:szCs w:val="22"/>
              </w:rPr>
              <w:t xml:space="preserve">and requires </w:t>
            </w:r>
            <w:r w:rsidRPr="00514E8A">
              <w:rPr>
                <w:rFonts w:eastAsia="Calibri"/>
                <w:b/>
                <w:bCs/>
                <w:sz w:val="22"/>
                <w:szCs w:val="22"/>
              </w:rPr>
              <w:t>low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technical literacy</w:t>
            </w:r>
            <w:r>
              <w:rPr>
                <w:rFonts w:eastAsia="Calibri"/>
                <w:sz w:val="22"/>
                <w:szCs w:val="22"/>
              </w:rPr>
              <w:t xml:space="preserve">. The evidence highlights your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oject details</w:t>
            </w:r>
            <w:r>
              <w:rPr>
                <w:rFonts w:eastAsia="Calibri"/>
                <w:sz w:val="22"/>
                <w:szCs w:val="22"/>
              </w:rPr>
              <w:t xml:space="preserve"> appropriately and shows evidence of using </w:t>
            </w:r>
            <w:r>
              <w:rPr>
                <w:rFonts w:eastAsia="Calibri"/>
                <w:b/>
                <w:bCs/>
                <w:sz w:val="22"/>
                <w:szCs w:val="22"/>
              </w:rPr>
              <w:t>proper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 techniques and approaches</w:t>
            </w:r>
            <w:r>
              <w:rPr>
                <w:rFonts w:eastAsia="Calibri"/>
                <w:sz w:val="22"/>
                <w:szCs w:val="22"/>
              </w:rPr>
              <w:t xml:space="preserve">. </w:t>
            </w:r>
          </w:p>
          <w:p w14:paraId="29D8B1D5" w14:textId="2EA7D5FD" w:rsidR="00A25214" w:rsidRPr="007023B1" w:rsidRDefault="00A25214" w:rsidP="00A25214">
            <w:pPr>
              <w:rPr>
                <w:color w:val="auto"/>
                <w:kern w:val="0"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4444192" w14:textId="6ED83733" w:rsidR="00A25214" w:rsidRPr="00514E8A" w:rsidRDefault="00A25214" w:rsidP="00A25214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943C4E" w14:textId="6658FE0E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DA5400" w14:textId="15221529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7A7060" w14:textId="6498AC5F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285EBC" w14:textId="4C40A514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A25214" w:rsidRPr="007023B1" w14:paraId="611C076D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27076" w14:textId="0DB4D09C" w:rsidR="00A25214" w:rsidRDefault="00A25214" w:rsidP="00A25214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lastRenderedPageBreak/>
              <w:t>How has your learning impacted your understanding of Network Administration and Secur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1497E" w14:textId="0CF0CEA7" w:rsidR="00A25214" w:rsidRPr="007023B1" w:rsidRDefault="00A25214" w:rsidP="00A25214">
            <w:pPr>
              <w:rPr>
                <w:color w:val="auto"/>
                <w:kern w:val="0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Your Showcase (poster + presentation)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mmunicates your evaluation</w:t>
            </w:r>
            <w:r>
              <w:rPr>
                <w:rFonts w:eastAsia="Calibri"/>
                <w:sz w:val="22"/>
                <w:szCs w:val="22"/>
              </w:rPr>
              <w:t xml:space="preserve"> of your learning in </w:t>
            </w:r>
            <w:r w:rsidRPr="00D05B32">
              <w:rPr>
                <w:rFonts w:eastAsia="Calibri"/>
                <w:b/>
                <w:bCs/>
                <w:sz w:val="22"/>
                <w:szCs w:val="22"/>
              </w:rPr>
              <w:t>contrast to what you understand</w:t>
            </w:r>
            <w:r>
              <w:rPr>
                <w:rFonts w:eastAsia="Calibri"/>
                <w:sz w:val="22"/>
                <w:szCs w:val="22"/>
              </w:rPr>
              <w:t xml:space="preserve"> of the industry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and 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and 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little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technical language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ED2C88" w14:textId="56F3BBAE" w:rsidR="00A25214" w:rsidRPr="007023B1" w:rsidRDefault="00A25214" w:rsidP="00A25214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D23B5F" w14:textId="5F73F047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D3C5672" w14:textId="7DD5CD79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CD3053" w14:textId="0E389A90" w:rsidR="00A25214" w:rsidRDefault="00A25214" w:rsidP="00A2521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C3C2FC" w14:textId="2C8E46AD" w:rsidR="00A25214" w:rsidRDefault="00A25214" w:rsidP="00A2521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A25214" w:rsidRPr="007023B1" w14:paraId="594526BA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1A61F" w14:textId="0B3256CC" w:rsidR="00A25214" w:rsidRDefault="00A25214" w:rsidP="00A25214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Student Selected Question 3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EA9A9" w14:textId="36A1550F" w:rsidR="00A25214" w:rsidRPr="007023B1" w:rsidRDefault="00A25214" w:rsidP="00A25214">
            <w:pPr>
              <w:rPr>
                <w:color w:val="auto"/>
                <w:kern w:val="0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The Showcase (poster + presentation) addres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 third student</w:t>
            </w:r>
            <w:r>
              <w:rPr>
                <w:rFonts w:eastAsia="Calibri"/>
                <w:b/>
                <w:bCs/>
                <w:sz w:val="22"/>
                <w:szCs w:val="22"/>
              </w:rPr>
              <w:t>-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selected question</w:t>
            </w:r>
            <w:r>
              <w:rPr>
                <w:rFonts w:eastAsia="Calibri"/>
                <w:sz w:val="22"/>
                <w:szCs w:val="22"/>
              </w:rPr>
              <w:t xml:space="preserve"> from the range provided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and 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and language</w:t>
            </w:r>
            <w:r>
              <w:rPr>
                <w:rFonts w:eastAsia="Calibri"/>
                <w:sz w:val="22"/>
                <w:szCs w:val="22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7F8D49" w14:textId="4578C0EC" w:rsidR="00A25214" w:rsidRPr="007023B1" w:rsidRDefault="00A25214" w:rsidP="00A25214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5C2202" w14:textId="448DE78A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1915D34" w14:textId="12F86FC1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B14963" w14:textId="5FE3F1B0" w:rsidR="00A25214" w:rsidRDefault="00A25214" w:rsidP="00A2521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594F55" w14:textId="46BBDE14" w:rsidR="00A25214" w:rsidRDefault="00A25214" w:rsidP="00A2521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A25214" w:rsidRPr="007023B1" w14:paraId="74D65BCE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B85E9" w14:textId="0E519C9F" w:rsidR="00A25214" w:rsidRDefault="00A25214" w:rsidP="00A25214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Student Selected Question 4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7D1B68" w14:textId="18C23A0A" w:rsidR="00A25214" w:rsidRPr="007023B1" w:rsidRDefault="00A25214" w:rsidP="00A25214">
            <w:pPr>
              <w:rPr>
                <w:color w:val="auto"/>
                <w:kern w:val="0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The Showcase (poster + presentation) addres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a </w:t>
            </w:r>
            <w:r>
              <w:rPr>
                <w:rFonts w:eastAsia="Calibri"/>
                <w:b/>
                <w:bCs/>
                <w:sz w:val="22"/>
                <w:szCs w:val="22"/>
              </w:rPr>
              <w:t>fourth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 student</w:t>
            </w:r>
            <w:r>
              <w:rPr>
                <w:rFonts w:eastAsia="Calibri"/>
                <w:b/>
                <w:bCs/>
                <w:sz w:val="22"/>
                <w:szCs w:val="22"/>
              </w:rPr>
              <w:t>-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selected question</w:t>
            </w:r>
            <w:r>
              <w:rPr>
                <w:rFonts w:eastAsia="Calibri"/>
                <w:sz w:val="22"/>
                <w:szCs w:val="22"/>
              </w:rPr>
              <w:t xml:space="preserve"> from the range provided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and 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and language</w:t>
            </w:r>
            <w:r>
              <w:rPr>
                <w:rFonts w:eastAsia="Calibri"/>
                <w:sz w:val="22"/>
                <w:szCs w:val="22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911D81" w14:textId="55AA6723" w:rsidR="00A25214" w:rsidRPr="007023B1" w:rsidRDefault="00A25214" w:rsidP="00A25214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25A49A" w14:textId="054391B8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5285E0C" w14:textId="0C39F7D2" w:rsidR="00A25214" w:rsidRPr="007023B1" w:rsidRDefault="00A25214" w:rsidP="00A25214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ACAB62" w14:textId="26E4DAB4" w:rsidR="00A25214" w:rsidRDefault="00A25214" w:rsidP="00A2521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378AD8" w14:textId="34A6F3B3" w:rsidR="00A25214" w:rsidRDefault="00A25214" w:rsidP="00A25214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A25214" w:rsidRPr="007023B1" w14:paraId="446850B6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313E29" w14:textId="77777777" w:rsidR="00A25214" w:rsidRPr="007023B1" w:rsidRDefault="00A25214" w:rsidP="00A25214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A8B54" w14:textId="77777777" w:rsidR="00A25214" w:rsidRPr="007E3502" w:rsidRDefault="00A25214" w:rsidP="00A25214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C2FE696" w14:textId="77777777" w:rsidR="00A25214" w:rsidRPr="007E3502" w:rsidRDefault="00A25214" w:rsidP="00A25214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DF6DE" w14:textId="39A4D35D" w:rsidR="00A25214" w:rsidRPr="007E3502" w:rsidRDefault="00A25214" w:rsidP="00A25214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44531" w14:textId="3D7C6CC9" w:rsidR="00A25214" w:rsidRPr="007E3502" w:rsidRDefault="00A25214" w:rsidP="00A25214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/</w:t>
            </w:r>
            <w:r>
              <w:rPr>
                <w:b/>
                <w:bCs/>
              </w:rPr>
              <w:t>16</w:t>
            </w:r>
          </w:p>
          <w:p w14:paraId="703F3886" w14:textId="6709CFDF" w:rsidR="00A25214" w:rsidRPr="007E3502" w:rsidRDefault="00A25214" w:rsidP="00A25214">
            <w:pPr>
              <w:rPr>
                <w:b/>
                <w:bCs/>
                <w:color w:val="auto"/>
              </w:rPr>
            </w:pPr>
          </w:p>
        </w:tc>
      </w:tr>
      <w:tr w:rsidR="00A25214" w:rsidRPr="007023B1" w14:paraId="5F05159B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D1C79" w14:textId="44E3AA9F" w:rsidR="00A25214" w:rsidRPr="007E3502" w:rsidRDefault="00A25214" w:rsidP="00A25214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itabil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A3D4D" w14:textId="77777777" w:rsidR="00A25214" w:rsidRPr="007023B1" w:rsidRDefault="00A25214" w:rsidP="00A25214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>The reader is not confused a</w:t>
            </w:r>
            <w:r>
              <w:rPr>
                <w:b/>
                <w:bCs/>
              </w:rPr>
              <w:t>bout the content in any given section and can follow the submission flow</w:t>
            </w:r>
            <w:r w:rsidRPr="007023B1">
              <w:t xml:space="preserve">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DBE89D1" w14:textId="77777777" w:rsidR="00A25214" w:rsidRPr="007023B1" w:rsidRDefault="00A25214" w:rsidP="00A25214">
            <w:pPr>
              <w:jc w:val="center"/>
              <w:rPr>
                <w:color w:val="auto"/>
              </w:rPr>
            </w:pPr>
            <w:r w:rsidRPr="007023B1"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1B9DE69" w14:textId="77777777" w:rsidR="00A25214" w:rsidRPr="007023B1" w:rsidRDefault="00A25214" w:rsidP="00A25214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296208F" w14:textId="77777777" w:rsidR="00A25214" w:rsidRPr="007023B1" w:rsidRDefault="00A25214" w:rsidP="00A25214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46BF38D" w14:textId="56713F3D" w:rsidR="00A25214" w:rsidRPr="007023B1" w:rsidRDefault="00A25214" w:rsidP="00A25214">
            <w:pPr>
              <w:jc w:val="center"/>
            </w:pPr>
            <w: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C6B64C2" w14:textId="34226C88" w:rsidR="00A25214" w:rsidRPr="007023B1" w:rsidRDefault="00A25214" w:rsidP="00A25214">
            <w:pPr>
              <w:jc w:val="center"/>
              <w:rPr>
                <w:color w:val="auto"/>
              </w:rPr>
            </w:pPr>
            <w:r w:rsidRPr="007023B1">
              <w:t xml:space="preserve">__ / </w:t>
            </w:r>
            <w:r>
              <w:t>4</w:t>
            </w:r>
          </w:p>
        </w:tc>
      </w:tr>
      <w:tr w:rsidR="00A25214" w:rsidRPr="007023B1" w14:paraId="0AEDE69B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1ABED0" w14:textId="77777777" w:rsidR="00A25214" w:rsidRPr="007E3502" w:rsidRDefault="00A25214" w:rsidP="00A25214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1713CB" w14:textId="77777777" w:rsidR="00A25214" w:rsidRPr="007023B1" w:rsidRDefault="00A25214" w:rsidP="00A25214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>
              <w:rPr>
                <w:b/>
                <w:bCs/>
              </w:rPr>
              <w:t>,</w:t>
            </w:r>
            <w:r w:rsidRPr="007023B1">
              <w:t xml:space="preserve"> including any provided templates and </w:t>
            </w:r>
            <w:proofErr w:type="gramStart"/>
            <w:r w:rsidRPr="007023B1">
              <w:t>guides</w:t>
            </w:r>
            <w:proofErr w:type="gramEnd"/>
            <w:r w:rsidRPr="007023B1">
              <w:t xml:space="preserve"> </w:t>
            </w:r>
            <w:r w:rsidRPr="007E3502">
              <w:rPr>
                <w:b/>
                <w:bCs/>
              </w:rPr>
              <w:t>or have created their own</w:t>
            </w:r>
            <w:r w:rsidRPr="007023B1">
              <w:t xml:space="preserve"> 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25F319B" w14:textId="77777777" w:rsidR="00A25214" w:rsidRPr="007023B1" w:rsidRDefault="00A25214" w:rsidP="00A25214">
            <w:pPr>
              <w:jc w:val="center"/>
              <w:rPr>
                <w:color w:val="auto"/>
              </w:rPr>
            </w:pPr>
            <w:r w:rsidRPr="007023B1"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8FEDF7F" w14:textId="77777777" w:rsidR="00A25214" w:rsidRPr="007023B1" w:rsidRDefault="00A25214" w:rsidP="00A25214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4D10352" w14:textId="77777777" w:rsidR="00A25214" w:rsidRPr="007023B1" w:rsidRDefault="00A25214" w:rsidP="00A25214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179481E" w14:textId="77777777" w:rsidR="00A25214" w:rsidRPr="007023B1" w:rsidRDefault="00A25214" w:rsidP="00A25214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4D06CE2" w14:textId="77777777" w:rsidR="00A25214" w:rsidRPr="007023B1" w:rsidRDefault="00A25214" w:rsidP="00A25214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A25214" w:rsidRPr="007023B1" w14:paraId="470B0F4A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B48D3E" w14:textId="77777777" w:rsidR="00A25214" w:rsidRPr="007023B1" w:rsidRDefault="00A25214" w:rsidP="00A25214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B6190" w14:textId="77777777" w:rsidR="00A25214" w:rsidRPr="007023B1" w:rsidRDefault="00A25214" w:rsidP="00A25214"/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03FA8338" w14:textId="77777777" w:rsidR="00A25214" w:rsidRPr="007023B1" w:rsidRDefault="00A25214" w:rsidP="00A25214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88ADC5" w14:textId="034D64B7" w:rsidR="00A25214" w:rsidRPr="007E3502" w:rsidRDefault="00A25214" w:rsidP="00A25214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7F41C5" w14:textId="4F8B5621" w:rsidR="00A25214" w:rsidRPr="007E3502" w:rsidRDefault="00A25214" w:rsidP="00A25214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</w:t>
            </w:r>
            <w:r>
              <w:rPr>
                <w:b/>
                <w:bCs/>
              </w:rPr>
              <w:t>6</w:t>
            </w:r>
          </w:p>
        </w:tc>
      </w:tr>
      <w:tr w:rsidR="00A25214" w:rsidRPr="007023B1" w14:paraId="3F6F9C9A" w14:textId="77777777" w:rsidTr="00514E8A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652DE" w14:textId="77777777" w:rsidR="00A25214" w:rsidRPr="007023B1" w:rsidRDefault="00A25214" w:rsidP="00A25214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B5BEFB" w14:textId="77777777" w:rsidR="00A25214" w:rsidRPr="007023B1" w:rsidRDefault="00A25214" w:rsidP="00A25214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6C5CBA" w14:textId="77777777" w:rsidR="00A25214" w:rsidRPr="007023B1" w:rsidRDefault="00A25214" w:rsidP="00A25214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2E3898" w14:textId="77777777" w:rsidR="00A25214" w:rsidRPr="007023B1" w:rsidRDefault="00A25214" w:rsidP="00A25214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DDDC8" w14:textId="77777777" w:rsidR="00A25214" w:rsidRPr="007E3502" w:rsidRDefault="00A25214" w:rsidP="00A25214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723532" w14:textId="36960F2F" w:rsidR="00A25214" w:rsidRPr="007E3502" w:rsidRDefault="00A25214" w:rsidP="00A25214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40</w:t>
            </w:r>
            <w:r w:rsidRPr="007E3502">
              <w:rPr>
                <w:b/>
                <w:bCs/>
              </w:rPr>
              <w:br/>
              <w:t>T __/</w:t>
            </w:r>
            <w:r>
              <w:rPr>
                <w:b/>
                <w:bCs/>
              </w:rPr>
              <w:t>34</w:t>
            </w:r>
          </w:p>
        </w:tc>
      </w:tr>
    </w:tbl>
    <w:p w14:paraId="37D786D4" w14:textId="77777777" w:rsidR="007407A5" w:rsidRDefault="007407A5" w:rsidP="007407A5"/>
    <w:p w14:paraId="625C4669" w14:textId="77777777" w:rsidR="007407A5" w:rsidRDefault="007407A5" w:rsidP="007407A5"/>
    <w:p w14:paraId="09060A5B" w14:textId="77777777" w:rsidR="007407A5" w:rsidRDefault="007407A5" w:rsidP="007407A5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8F31D9"/>
    <w:multiLevelType w:val="hybridMultilevel"/>
    <w:tmpl w:val="C70A6170"/>
    <w:lvl w:ilvl="0" w:tplc="6D3634E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133519">
    <w:abstractNumId w:val="0"/>
  </w:num>
  <w:num w:numId="2" w16cid:durableId="1990864937">
    <w:abstractNumId w:val="7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6"/>
  </w:num>
  <w:num w:numId="8" w16cid:durableId="483047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mwrAUAGLbvcSwAAAA="/>
  </w:docVars>
  <w:rsids>
    <w:rsidRoot w:val="007E3502"/>
    <w:rsid w:val="000B0946"/>
    <w:rsid w:val="000C6CA3"/>
    <w:rsid w:val="00205B23"/>
    <w:rsid w:val="0028677B"/>
    <w:rsid w:val="003B74C8"/>
    <w:rsid w:val="003D1C07"/>
    <w:rsid w:val="00514E8A"/>
    <w:rsid w:val="00522F1D"/>
    <w:rsid w:val="005B4894"/>
    <w:rsid w:val="00650501"/>
    <w:rsid w:val="006B0C77"/>
    <w:rsid w:val="006E6040"/>
    <w:rsid w:val="007407A5"/>
    <w:rsid w:val="007921C8"/>
    <w:rsid w:val="007E3502"/>
    <w:rsid w:val="00846569"/>
    <w:rsid w:val="00873264"/>
    <w:rsid w:val="008B26FE"/>
    <w:rsid w:val="008F458A"/>
    <w:rsid w:val="00A25214"/>
    <w:rsid w:val="00B732D0"/>
    <w:rsid w:val="00CD7356"/>
    <w:rsid w:val="00D05B32"/>
    <w:rsid w:val="00DB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3</TotalTime>
  <Pages>4</Pages>
  <Words>838</Words>
  <Characters>477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9</cp:revision>
  <dcterms:created xsi:type="dcterms:W3CDTF">2022-05-08T02:23:00Z</dcterms:created>
  <dcterms:modified xsi:type="dcterms:W3CDTF">2022-10-17T02:38:00Z</dcterms:modified>
</cp:coreProperties>
</file>